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35040C6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3D388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9</w:t>
            </w:r>
            <w:r w:rsidR="00C2490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6</w:t>
            </w:r>
            <w:r w:rsidR="0016719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3D388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</w:t>
            </w:r>
            <w:r w:rsidR="00C2490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6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D3881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3D3881" w:rsidRPr="008D08FD" w:rsidRDefault="003D3881" w:rsidP="003D38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3D3881" w:rsidRPr="008D08FD" w:rsidRDefault="003D3881" w:rsidP="003D388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0A8F25EA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  <w:b/>
              </w:rPr>
              <w:t xml:space="preserve">KUKURUZNA KRUPICA - ŽGANCI SA </w:t>
            </w:r>
            <w:proofErr w:type="gramStart"/>
            <w:r w:rsidRPr="00CF37FF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CF37FF">
              <w:rPr>
                <w:rFonts w:asciiTheme="minorHAnsi" w:eastAsia="Segoe UI" w:hAnsiTheme="minorHAnsi" w:cstheme="minorHAnsi"/>
                <w:b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0AE496A" w:rsidR="003D3881" w:rsidRPr="00CF37FF" w:rsidRDefault="003D3881" w:rsidP="003D388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9434552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14C71E27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35DC7CF5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66B2A515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CF37FF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T), Gluten(S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>(S), Gluten(T)</w:t>
            </w:r>
          </w:p>
        </w:tc>
      </w:tr>
      <w:tr w:rsidR="003D3881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3D3881" w:rsidRPr="008D08FD" w:rsidRDefault="003D3881" w:rsidP="003D38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3D3881" w:rsidRPr="008D08FD" w:rsidRDefault="003D3881" w:rsidP="003D388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A46AB2D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  <w:b/>
              </w:rPr>
              <w:t xml:space="preserve">KUKURUZNA KRUPICA - ŽGANCI SA </w:t>
            </w:r>
            <w:proofErr w:type="gramStart"/>
            <w:r w:rsidRPr="00CF37FF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CF37FF">
              <w:rPr>
                <w:rFonts w:asciiTheme="minorHAnsi" w:eastAsia="Segoe UI" w:hAnsiTheme="minorHAnsi" w:cstheme="minorHAnsi"/>
                <w:b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0421D743" w:rsidR="003D3881" w:rsidRPr="00CF37FF" w:rsidRDefault="003D3881" w:rsidP="003D388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214BC6D6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317BAA2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705FD036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3D3881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3D3881" w:rsidRPr="008D08FD" w:rsidRDefault="003D3881" w:rsidP="003D38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3D3881" w:rsidRPr="008D08FD" w:rsidRDefault="003D3881" w:rsidP="003D388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29A71DCA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  <w:b/>
              </w:rPr>
              <w:t xml:space="preserve">TJESTENINA S MIJEŠANIM MLJEVENIM </w:t>
            </w:r>
            <w:proofErr w:type="gramStart"/>
            <w:r w:rsidRPr="00CF37FF">
              <w:rPr>
                <w:rFonts w:asciiTheme="minorHAnsi" w:eastAsia="Segoe UI" w:hAnsiTheme="minorHAnsi" w:cstheme="minorHAnsi"/>
                <w:b/>
              </w:rPr>
              <w:t>MESOM ,</w:t>
            </w:r>
            <w:proofErr w:type="gramEnd"/>
            <w:r w:rsidRPr="00CF37FF">
              <w:rPr>
                <w:rFonts w:asciiTheme="minorHAnsi" w:eastAsia="Segoe UI" w:hAnsiTheme="minorHAnsi" w:cstheme="min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B2E96D8" w:rsidR="003D3881" w:rsidRPr="00CF37FF" w:rsidRDefault="003D3881" w:rsidP="003D388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155D8263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F5FBFFF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7555DAC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00F766A1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Goruščica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D3881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3D3881" w:rsidRPr="008D08FD" w:rsidRDefault="003D3881" w:rsidP="003D38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3D3881" w:rsidRPr="008D08FD" w:rsidRDefault="003D3881" w:rsidP="003D388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CCDC458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  <w:b/>
              </w:rPr>
              <w:t xml:space="preserve">TJESTENINA S MIJEŠANIM MLJEVENIM </w:t>
            </w:r>
            <w:proofErr w:type="gramStart"/>
            <w:r w:rsidRPr="00CF37FF">
              <w:rPr>
                <w:rFonts w:asciiTheme="minorHAnsi" w:eastAsia="Segoe UI" w:hAnsiTheme="minorHAnsi" w:cstheme="minorHAnsi"/>
                <w:b/>
              </w:rPr>
              <w:t>MESOM ,</w:t>
            </w:r>
            <w:proofErr w:type="gramEnd"/>
            <w:r w:rsidRPr="00CF37FF">
              <w:rPr>
                <w:rFonts w:asciiTheme="minorHAnsi" w:eastAsia="Segoe UI" w:hAnsiTheme="minorHAnsi" w:cstheme="min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0CF237E4" w:rsidR="003D3881" w:rsidRPr="00CF37FF" w:rsidRDefault="003D3881" w:rsidP="003D388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4356EA17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85F3A09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842689F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3D3881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3D3881" w:rsidRPr="008D08FD" w:rsidRDefault="003D3881" w:rsidP="003D38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3D3881" w:rsidRPr="00727AE1" w:rsidRDefault="003D3881" w:rsidP="003D388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0CF3AB00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  <w:b/>
              </w:rPr>
              <w:t xml:space="preserve">SAVIJAČA S </w:t>
            </w:r>
            <w:proofErr w:type="gramStart"/>
            <w:r w:rsidRPr="00CF37FF">
              <w:rPr>
                <w:rFonts w:asciiTheme="minorHAnsi" w:eastAsia="Segoe UI" w:hAnsiTheme="minorHAnsi" w:cstheme="minorHAnsi"/>
                <w:b/>
              </w:rPr>
              <w:t>VIŠNJAMA ,</w:t>
            </w:r>
            <w:proofErr w:type="gramEnd"/>
            <w:r w:rsidRPr="00CF37FF">
              <w:rPr>
                <w:rFonts w:asciiTheme="minorHAnsi" w:eastAsia="Segoe UI" w:hAnsiTheme="minorHAnsi" w:cstheme="minorHAnsi"/>
                <w:b/>
              </w:rPr>
              <w:t xml:space="preserve"> KAKAO S MED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7AF3DB77" w:rsidR="003D3881" w:rsidRPr="00CF37FF" w:rsidRDefault="003D3881" w:rsidP="003D388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60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8375478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0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7DB083B0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77B90021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F46E24F" w:rsidR="003D3881" w:rsidRPr="00CF37FF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CF37FF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CF37FF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D3881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3D3881" w:rsidRPr="008D08FD" w:rsidRDefault="003D3881" w:rsidP="003D38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3D3881" w:rsidRPr="00727AE1" w:rsidRDefault="003D3881" w:rsidP="003D388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384E0E5E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  <w:b/>
              </w:rPr>
              <w:t xml:space="preserve">SAVIJAČA S </w:t>
            </w:r>
            <w:proofErr w:type="gramStart"/>
            <w:r w:rsidRPr="00CF37FF">
              <w:rPr>
                <w:rFonts w:asciiTheme="minorHAnsi" w:eastAsia="Segoe UI" w:hAnsiTheme="minorHAnsi" w:cstheme="minorHAnsi"/>
                <w:b/>
              </w:rPr>
              <w:t>VIŠNJAMA ,</w:t>
            </w:r>
            <w:proofErr w:type="gramEnd"/>
            <w:r w:rsidRPr="00CF37FF">
              <w:rPr>
                <w:rFonts w:asciiTheme="minorHAnsi" w:eastAsia="Segoe UI" w:hAnsiTheme="minorHAnsi" w:cstheme="minorHAnsi"/>
                <w:b/>
              </w:rPr>
              <w:t xml:space="preserve"> KAKAO S MED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258A0863" w:rsidR="003D3881" w:rsidRPr="00CF37FF" w:rsidRDefault="003D3881" w:rsidP="003D388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60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3B708872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0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72F4604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B9E0808" w:rsidR="003D3881" w:rsidRPr="00CF37FF" w:rsidRDefault="003D3881" w:rsidP="003D38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F37FF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3D3881" w:rsidRPr="00015281" w:rsidRDefault="003D3881" w:rsidP="003D38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1"/>
      <w:tr w:rsidR="00015281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015281" w:rsidRPr="00DB4E9F" w:rsidRDefault="00015281" w:rsidP="0001528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1F48877A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B582322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2B5FF574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1FB2D9F3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0471E034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5D3990B9" w:rsidR="00015281" w:rsidRPr="00015281" w:rsidRDefault="00015281" w:rsidP="0001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15281" w:rsidRPr="00F55363" w14:paraId="55464FC0" w14:textId="77777777" w:rsidTr="00C24905">
        <w:trPr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015281" w:rsidRPr="00DB4E9F" w:rsidRDefault="00015281" w:rsidP="0001528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C6CF778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69E92A8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A04D650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63936E8C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3C8208AB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15281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015281" w:rsidRPr="00DB4E9F" w:rsidRDefault="00015281" w:rsidP="0001528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B8F69A9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3DDFBE2C" w:rsidR="00015281" w:rsidRPr="00015281" w:rsidRDefault="00015281" w:rsidP="0001528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238B9BAB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73B9337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70E3607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5B5E9886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15281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3E177207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0CC0638" w:rsidR="00015281" w:rsidRPr="00015281" w:rsidRDefault="00015281" w:rsidP="0001528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1D293467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30613B35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57D563C4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015281" w:rsidRPr="00F55363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7735"/>
    <w:rsid w:val="000D1C42"/>
    <w:rsid w:val="00167197"/>
    <w:rsid w:val="00180A42"/>
    <w:rsid w:val="001C7DE4"/>
    <w:rsid w:val="00211213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24905"/>
    <w:rsid w:val="00C54ED3"/>
    <w:rsid w:val="00C932A7"/>
    <w:rsid w:val="00C97C06"/>
    <w:rsid w:val="00CE77DD"/>
    <w:rsid w:val="00CF0040"/>
    <w:rsid w:val="00CF37FF"/>
    <w:rsid w:val="00D3375A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6-16T11:58:00Z</dcterms:created>
  <dcterms:modified xsi:type="dcterms:W3CDTF">2023-06-16T11:58:00Z</dcterms:modified>
</cp:coreProperties>
</file>